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malk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k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4 Hazel Ave,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malk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9741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u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mm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